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4F367" w14:textId="14356A81" w:rsidR="00D25683" w:rsidRPr="00FF3AC7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FF3AC7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14:paraId="1F7C8856" w14:textId="77777777" w:rsidR="00777F9E" w:rsidRPr="00FF3AC7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14:paraId="3B6A9A26" w14:textId="366B0DAE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03A87495" w14:textId="250761FF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igh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Machine Language</w:t>
      </w:r>
    </w:p>
    <w:p w14:paraId="708D2442" w14:textId="1D9B87E5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yper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links Markup Language</w:t>
      </w:r>
    </w:p>
    <w:p w14:paraId="71B4F7A7" w14:textId="588C4219" w:rsidR="00D25683" w:rsidRPr="00CA35AF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70AD47" w:themeColor="accent6"/>
          <w:sz w:val="23"/>
          <w:szCs w:val="23"/>
          <w:lang w:eastAsia="en-IN"/>
        </w:rPr>
      </w:pPr>
      <w:proofErr w:type="spellStart"/>
      <w:r w:rsidRPr="00CA35AF">
        <w:rPr>
          <w:rFonts w:eastAsia="Times New Roman" w:cstheme="minorHAnsi"/>
          <w:color w:val="70AD47" w:themeColor="accent6"/>
          <w:sz w:val="21"/>
          <w:szCs w:val="21"/>
          <w:lang w:eastAsia="en-IN"/>
        </w:rPr>
        <w:t>HyperText</w:t>
      </w:r>
      <w:proofErr w:type="spellEnd"/>
      <w:r w:rsidRPr="00CA35AF">
        <w:rPr>
          <w:rFonts w:eastAsia="Times New Roman" w:cstheme="minorHAnsi"/>
          <w:color w:val="70AD47" w:themeColor="accent6"/>
          <w:sz w:val="21"/>
          <w:szCs w:val="21"/>
          <w:lang w:eastAsia="en-IN"/>
        </w:rPr>
        <w:t xml:space="preserve"> Markup Language</w:t>
      </w:r>
    </w:p>
    <w:p w14:paraId="468DAF4A" w14:textId="77777777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se</w:t>
      </w:r>
    </w:p>
    <w:p w14:paraId="4E27C43E" w14:textId="77777777"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1373B1A" w14:textId="0A30E614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TML Is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A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Subset Of</w:t>
      </w:r>
    </w:p>
    <w:p w14:paraId="08A88742" w14:textId="29C9CD4D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T</w:t>
      </w:r>
    </w:p>
    <w:p w14:paraId="4459A5FA" w14:textId="3DD5D1B9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D</w:t>
      </w:r>
    </w:p>
    <w:p w14:paraId="3E41333C" w14:textId="4EDB7C60" w:rsidR="007C6662" w:rsidRPr="00CA35AF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70AD47" w:themeColor="accent6"/>
          <w:sz w:val="23"/>
          <w:szCs w:val="23"/>
          <w:lang w:eastAsia="en-IN"/>
        </w:rPr>
      </w:pPr>
      <w:r w:rsidRPr="00CA35AF">
        <w:rPr>
          <w:rFonts w:eastAsia="Times New Roman" w:cstheme="minorHAnsi"/>
          <w:color w:val="70AD47" w:themeColor="accent6"/>
          <w:sz w:val="23"/>
          <w:szCs w:val="23"/>
          <w:lang w:eastAsia="en-IN"/>
        </w:rPr>
        <w:t>SGML</w:t>
      </w:r>
    </w:p>
    <w:p w14:paraId="10F733B5" w14:textId="66576AFF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se</w:t>
      </w:r>
    </w:p>
    <w:p w14:paraId="46605E28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B66D4B3" w14:textId="5EE305B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32FAD342" w14:textId="5F8E7482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14:paraId="5B876B1C" w14:textId="61F437D6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14:paraId="7524ECBB" w14:textId="4FA8FBBA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FF3AC7">
        <w:rPr>
          <w:rFonts w:eastAsia="Times New Roman" w:cstheme="minorHAnsi"/>
          <w:sz w:val="21"/>
          <w:szCs w:val="21"/>
          <w:lang w:eastAsia="en-IN"/>
        </w:rPr>
        <w:t>, Title</w:t>
      </w:r>
    </w:p>
    <w:p w14:paraId="249AC0CA" w14:textId="77777777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CA35AF">
        <w:rPr>
          <w:rFonts w:eastAsia="Times New Roman" w:cstheme="minorHAnsi"/>
          <w:color w:val="70AD47" w:themeColor="accent6"/>
          <w:sz w:val="21"/>
          <w:szCs w:val="21"/>
          <w:lang w:eastAsia="en-IN"/>
        </w:rPr>
        <w:t>HTML, Head, Title, Body</w:t>
      </w:r>
    </w:p>
    <w:p w14:paraId="13958C4E" w14:textId="77777777"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1CDBE5DF" w14:textId="6F7FF5A3"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Correct HTML Tag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For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he Largest Heading Is</w:t>
      </w:r>
    </w:p>
    <w:p w14:paraId="494774C8" w14:textId="553F445E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6&gt;</w:t>
      </w:r>
    </w:p>
    <w:p w14:paraId="555807CD" w14:textId="77777777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ing&gt;</w:t>
      </w:r>
    </w:p>
    <w:p w14:paraId="2D3039F0" w14:textId="772EADA6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CA35AF">
        <w:rPr>
          <w:rFonts w:eastAsia="Times New Roman" w:cstheme="minorHAnsi"/>
          <w:color w:val="70AD47" w:themeColor="accent6"/>
          <w:sz w:val="23"/>
          <w:szCs w:val="23"/>
          <w:lang w:eastAsia="en-IN"/>
        </w:rPr>
        <w:t>&lt;h1&gt;</w:t>
      </w:r>
    </w:p>
    <w:p w14:paraId="1AFF62BB" w14:textId="54C8C1E6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&gt;</w:t>
      </w:r>
    </w:p>
    <w:p w14:paraId="320E9D6D" w14:textId="77777777" w:rsidR="007C6662" w:rsidRPr="00FF3AC7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8029DBD" w14:textId="3B0E6392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14:paraId="376A0D90" w14:textId="22EEC981"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4CC7C6" w14:textId="77777777" w:rsidR="006D7C6A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139D96A7" w14:textId="0798ECCC" w:rsidR="00D25683" w:rsidRPr="00CA35AF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b&gt;</w:t>
      </w:r>
    </w:p>
    <w:p w14:paraId="1FA94B07" w14:textId="55CB9BA8"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17FBBBCB" w14:textId="77777777" w:rsidR="006D7C6A" w:rsidRPr="00FF3AC7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AC18978" w14:textId="345BA9C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14:paraId="5DC383A7" w14:textId="138B6368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14:paraId="309E8D50" w14:textId="48166EFB" w:rsidR="00D25683" w:rsidRPr="00CA35AF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h1&gt;</w:t>
      </w:r>
    </w:p>
    <w:p w14:paraId="4DA00244" w14:textId="11EE437C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14:paraId="0E83BA21" w14:textId="77777777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6&gt;</w:t>
      </w:r>
    </w:p>
    <w:p w14:paraId="466896E9" w14:textId="77777777" w:rsidR="007C7C84" w:rsidRPr="00FF3AC7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4DCAEFFA" w14:textId="04D2F77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14:paraId="7D652E12" w14:textId="62083F6A" w:rsidR="00D25683" w:rsidRPr="00CA35AF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</w:t>
      </w:r>
      <w:proofErr w:type="spellStart"/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br</w:t>
      </w:r>
      <w:proofErr w:type="spellEnd"/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gt;</w:t>
      </w:r>
    </w:p>
    <w:p w14:paraId="2DA56A17" w14:textId="0AACA79F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3DE3D071" w14:textId="1A6099EC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C061F4" w14:textId="77777777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0325D59" w14:textId="3741E1E8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692EF8" w14:textId="6924C42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14:paraId="373BAA20" w14:textId="5603BDF4" w:rsidR="00D25683" w:rsidRPr="00CA35AF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ul&gt;</w:t>
      </w:r>
    </w:p>
    <w:p w14:paraId="06FA52CA" w14:textId="6F609559"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98BE38A" w14:textId="77777777" w:rsidR="00EE5132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4FB17A7C" w14:textId="694790D3"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04E75069" w14:textId="77777777" w:rsidR="00EE5132" w:rsidRPr="00FF3AC7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779A82" w14:textId="29F7A482"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of following is not an attribute of &lt;form&gt;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ag</w:t>
      </w:r>
      <w:proofErr w:type="gramEnd"/>
    </w:p>
    <w:p w14:paraId="0F699090" w14:textId="77777777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ction</w:t>
      </w:r>
    </w:p>
    <w:p w14:paraId="5FDBAD4B" w14:textId="77777777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Method</w:t>
      </w:r>
    </w:p>
    <w:p w14:paraId="0993ECF1" w14:textId="34C3737D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ame</w:t>
      </w:r>
    </w:p>
    <w:p w14:paraId="1C6EE912" w14:textId="49326192" w:rsidR="007C6662" w:rsidRPr="00CA35AF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color w:val="70AD47" w:themeColor="accent6"/>
          <w:sz w:val="23"/>
          <w:szCs w:val="23"/>
          <w:lang w:eastAsia="en-IN"/>
        </w:rPr>
      </w:pPr>
      <w:proofErr w:type="spellStart"/>
      <w:r w:rsidRPr="00CA35AF">
        <w:rPr>
          <w:rFonts w:eastAsia="Times New Roman" w:cstheme="minorHAnsi"/>
          <w:color w:val="70AD47" w:themeColor="accent6"/>
          <w:sz w:val="23"/>
          <w:szCs w:val="23"/>
          <w:lang w:eastAsia="en-IN"/>
        </w:rPr>
        <w:t>url</w:t>
      </w:r>
      <w:proofErr w:type="spellEnd"/>
    </w:p>
    <w:p w14:paraId="275110FF" w14:textId="77777777" w:rsidR="007C6662" w:rsidRPr="00FF3AC7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20CDE982" w14:textId="606F4258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Which character is used to represent the closing of a tag in HTML?</w:t>
      </w:r>
    </w:p>
    <w:p w14:paraId="1683E29E" w14:textId="4CF9D0B6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14:paraId="5C997853" w14:textId="6BECD67D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14:paraId="06A9F973" w14:textId="215FCD1E" w:rsidR="00D25683" w:rsidRPr="00CA35AF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/</w:t>
      </w:r>
    </w:p>
    <w:p w14:paraId="41D35677" w14:textId="77777777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14:paraId="45C7862C" w14:textId="12CB3190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0F4B71D1" w14:textId="5A61ED94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14:paraId="05086FB3" w14:textId="2CD5EBBE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EM Tag</w:t>
      </w:r>
    </w:p>
    <w:p w14:paraId="2FB1CB45" w14:textId="77777777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ITLE Tag</w:t>
      </w:r>
    </w:p>
    <w:p w14:paraId="52CFD41B" w14:textId="25C1995D" w:rsidR="007C6662" w:rsidRPr="00CA35AF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70AD47" w:themeColor="accent6"/>
          <w:sz w:val="23"/>
          <w:szCs w:val="23"/>
          <w:lang w:eastAsia="en-IN"/>
        </w:rPr>
      </w:pPr>
      <w:r w:rsidRPr="00CA35AF">
        <w:rPr>
          <w:rFonts w:eastAsia="Times New Roman" w:cstheme="minorHAnsi"/>
          <w:color w:val="70AD47" w:themeColor="accent6"/>
          <w:sz w:val="23"/>
          <w:szCs w:val="23"/>
          <w:lang w:eastAsia="en-IN"/>
        </w:rPr>
        <w:t>HEAD Tag</w:t>
      </w:r>
    </w:p>
    <w:p w14:paraId="79E41CB5" w14:textId="0A08F8F0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</w:t>
      </w:r>
    </w:p>
    <w:p w14:paraId="0846F6A9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BF8EBA0" w14:textId="5C5A1E3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14:paraId="37740A81" w14:textId="3A818F05" w:rsidR="00D25683" w:rsidRPr="00CA35AF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 xml:space="preserve">&lt;a </w:t>
      </w:r>
      <w:proofErr w:type="spellStart"/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href</w:t>
      </w:r>
      <w:proofErr w:type="spellEnd"/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 xml:space="preserve"> = "www.</w:t>
      </w:r>
      <w:r w:rsidR="007027AC"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learnjobs.org</w:t>
      </w:r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 xml:space="preserve">"&gt; </w:t>
      </w:r>
      <w:r w:rsidR="007027AC"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learnjobs.org</w:t>
      </w:r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 xml:space="preserve"> &lt;/a&gt;</w:t>
      </w:r>
    </w:p>
    <w:p w14:paraId="79C3C53C" w14:textId="0E643164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66728ED9" w14:textId="089A5224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&gt;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/a&gt;</w:t>
      </w:r>
    </w:p>
    <w:p w14:paraId="53DF0501" w14:textId="3B102EC7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1A80B8E2" w14:textId="77777777" w:rsidR="00777F9E" w:rsidRPr="00FF3AC7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4F603831" w14:textId="011E0049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14:paraId="395887FE" w14:textId="7F152AFA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14:paraId="1465ED19" w14:textId="39530ED1" w:rsidR="00D25683" w:rsidRPr="00CA35AF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</w:t>
      </w:r>
      <w:proofErr w:type="spellStart"/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ol</w:t>
      </w:r>
      <w:proofErr w:type="spellEnd"/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gt;</w:t>
      </w:r>
    </w:p>
    <w:p w14:paraId="2545990C" w14:textId="1EDDFBFF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7A0D2757" w14:textId="77777777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5FD5A4B1" w14:textId="390A2776" w:rsidR="00EE5132" w:rsidRPr="00FF3AC7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6CEDAD91" w14:textId="3692D596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14:paraId="7528941A" w14:textId="76CF62BE" w:rsidR="00D25683" w:rsidRPr="00CA35AF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</w:t>
      </w:r>
      <w:proofErr w:type="spellStart"/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i</w:t>
      </w:r>
      <w:proofErr w:type="spellEnd"/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gt;</w:t>
      </w:r>
    </w:p>
    <w:p w14:paraId="30C6902C" w14:textId="6556D7D5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alic&gt;</w:t>
      </w:r>
    </w:p>
    <w:p w14:paraId="4C95C306" w14:textId="32C8DE92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14:paraId="28678B42" w14:textId="77777777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3E83FF7C" w14:textId="68ED0EE3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3C49EFE8" w14:textId="04D334C9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Much Better Approach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o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Establish The Base URL Is To Use The ______ Element</w:t>
      </w:r>
    </w:p>
    <w:p w14:paraId="4E19B7F8" w14:textId="0F254740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DY</w:t>
      </w:r>
    </w:p>
    <w:p w14:paraId="4BB38886" w14:textId="242B1A26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CA35AF">
        <w:rPr>
          <w:rFonts w:eastAsia="Times New Roman" w:cstheme="minorHAnsi"/>
          <w:color w:val="70AD47" w:themeColor="accent6"/>
          <w:sz w:val="23"/>
          <w:szCs w:val="23"/>
          <w:lang w:eastAsia="en-IN"/>
        </w:rPr>
        <w:t>BASE</w:t>
      </w:r>
    </w:p>
    <w:p w14:paraId="418957F1" w14:textId="2496EA9D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EAD</w:t>
      </w:r>
    </w:p>
    <w:p w14:paraId="359CC316" w14:textId="4CFF9B88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None Of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bove</w:t>
      </w:r>
    </w:p>
    <w:p w14:paraId="4788787F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3A2BCE3E" w14:textId="67AFAF3F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Gif And Jpg Are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wo Main Types Of What?</w:t>
      </w:r>
    </w:p>
    <w:p w14:paraId="7ED1A4BB" w14:textId="4CB35576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Videos</w:t>
      </w:r>
    </w:p>
    <w:p w14:paraId="4BA98B73" w14:textId="16E27433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mages</w:t>
      </w:r>
    </w:p>
    <w:p w14:paraId="42579BCF" w14:textId="77777777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None Of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bove</w:t>
      </w:r>
    </w:p>
    <w:p w14:paraId="59E2FC98" w14:textId="360136A8" w:rsidR="007C6662" w:rsidRPr="00CA35AF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70AD47" w:themeColor="accent6"/>
          <w:sz w:val="23"/>
          <w:szCs w:val="23"/>
          <w:lang w:eastAsia="en-IN"/>
        </w:rPr>
      </w:pPr>
      <w:r w:rsidRPr="00CA35AF">
        <w:rPr>
          <w:rFonts w:eastAsia="Times New Roman" w:cstheme="minorHAnsi"/>
          <w:color w:val="70AD47" w:themeColor="accent6"/>
          <w:sz w:val="23"/>
          <w:szCs w:val="23"/>
          <w:lang w:eastAsia="en-IN"/>
        </w:rPr>
        <w:t>Animated Effects</w:t>
      </w:r>
    </w:p>
    <w:p w14:paraId="72D2DE1E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DDFEA58" w14:textId="3D9406B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14:paraId="122E2D74" w14:textId="642FBABD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14:paraId="10927BCF" w14:textId="531C6AEE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14:paraId="5EA45E4F" w14:textId="05DF93BE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ink = "jtp.png" /&gt;</w:t>
      </w:r>
    </w:p>
    <w:p w14:paraId="62C2D9AF" w14:textId="77777777" w:rsidR="00D25683" w:rsidRPr="00CA35AF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</w:t>
      </w:r>
      <w:proofErr w:type="spellStart"/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img</w:t>
      </w:r>
      <w:proofErr w:type="spellEnd"/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 xml:space="preserve"> </w:t>
      </w:r>
      <w:proofErr w:type="spellStart"/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src</w:t>
      </w:r>
      <w:proofErr w:type="spellEnd"/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 xml:space="preserve"> = "jtp.png" /&gt;</w:t>
      </w:r>
    </w:p>
    <w:p w14:paraId="6961084F" w14:textId="425A50D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0D6A627" w14:textId="0CD66378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o Start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A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List Using Circles, Use</w:t>
      </w:r>
    </w:p>
    <w:p w14:paraId="4F39662F" w14:textId="77777777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ul Type="circle"&gt;</w:t>
      </w:r>
    </w:p>
    <w:p w14:paraId="68120951" w14:textId="08908453" w:rsidR="007C6662" w:rsidRPr="00CA35AF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70AD47" w:themeColor="accent6"/>
          <w:sz w:val="23"/>
          <w:szCs w:val="23"/>
          <w:lang w:eastAsia="en-IN"/>
        </w:rPr>
      </w:pPr>
      <w:r w:rsidRPr="00CA35AF">
        <w:rPr>
          <w:rFonts w:eastAsia="Times New Roman" w:cstheme="minorHAnsi"/>
          <w:color w:val="70AD47" w:themeColor="accent6"/>
          <w:sz w:val="23"/>
          <w:szCs w:val="23"/>
          <w:lang w:eastAsia="en-IN"/>
        </w:rPr>
        <w:t>&lt;ul Type="round"&gt;</w:t>
      </w:r>
    </w:p>
    <w:p w14:paraId="16FC4604" w14:textId="2B3115AE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ul ="round"&gt;</w:t>
      </w:r>
    </w:p>
    <w:p w14:paraId="17B29A62" w14:textId="15199087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ul "round"&gt;</w:t>
      </w:r>
    </w:p>
    <w:p w14:paraId="6151AA4B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4FD35111" w14:textId="76E225DD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Is Not A Property Of Attribute Behaviour Of &amp;</w:t>
      </w:r>
      <w:proofErr w:type="spellStart"/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lt;Marquee</w:t>
      </w:r>
      <w:proofErr w:type="spellEnd"/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>&gt; Tag?</w:t>
      </w:r>
    </w:p>
    <w:p w14:paraId="1DBFDCAB" w14:textId="10CA3621" w:rsidR="007C6662" w:rsidRPr="00CA35AF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70AD47" w:themeColor="accent6"/>
          <w:sz w:val="23"/>
          <w:szCs w:val="23"/>
          <w:lang w:eastAsia="en-IN"/>
        </w:rPr>
      </w:pPr>
      <w:r w:rsidRPr="00CA35AF">
        <w:rPr>
          <w:rFonts w:eastAsia="Times New Roman" w:cstheme="minorHAnsi"/>
          <w:color w:val="70AD47" w:themeColor="accent6"/>
          <w:sz w:val="23"/>
          <w:szCs w:val="23"/>
          <w:lang w:eastAsia="en-IN"/>
        </w:rPr>
        <w:t>Blur</w:t>
      </w:r>
    </w:p>
    <w:p w14:paraId="648140CB" w14:textId="388B5479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croll</w:t>
      </w:r>
    </w:p>
    <w:p w14:paraId="4D9FA02F" w14:textId="77777777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Alternate</w:t>
      </w:r>
    </w:p>
    <w:p w14:paraId="5CD39614" w14:textId="5434808B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lide</w:t>
      </w:r>
    </w:p>
    <w:p w14:paraId="57C60F05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6822ED60" w14:textId="78D9D4C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ow to add a background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olor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in HTML?</w:t>
      </w:r>
    </w:p>
    <w:p w14:paraId="1EF974F6" w14:textId="6D6AA064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: "red"&gt;</w:t>
      </w:r>
    </w:p>
    <w:p w14:paraId="6308C939" w14:textId="4CDDFDB5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-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14:paraId="631C70F6" w14:textId="5645AD4D" w:rsidR="00D25683" w:rsidRPr="00CA35AF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 xml:space="preserve">&lt;marquee </w:t>
      </w:r>
      <w:proofErr w:type="spellStart"/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bgcolor</w:t>
      </w:r>
      <w:proofErr w:type="spellEnd"/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 xml:space="preserve"> = "red"&gt;</w:t>
      </w:r>
    </w:p>
    <w:p w14:paraId="552684BA" w14:textId="77777777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14:paraId="43B2BB7F" w14:textId="44E05B5A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4C0CAA91" w14:textId="29A782D3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Simple Text File Which Tells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Browser What To Cache Is Known As A ________.</w:t>
      </w:r>
    </w:p>
    <w:p w14:paraId="7C89C04B" w14:textId="7D34457C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put Files</w:t>
      </w:r>
    </w:p>
    <w:p w14:paraId="4BA2F6B4" w14:textId="595AA2F3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Output Files</w:t>
      </w:r>
    </w:p>
    <w:p w14:paraId="45DF422A" w14:textId="77777777" w:rsidR="00535D5D" w:rsidRPr="00CA35AF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70AD47" w:themeColor="accent6"/>
          <w:sz w:val="23"/>
          <w:szCs w:val="23"/>
          <w:lang w:eastAsia="en-IN"/>
        </w:rPr>
      </w:pPr>
      <w:r w:rsidRPr="00CA35AF">
        <w:rPr>
          <w:rFonts w:eastAsia="Times New Roman" w:cstheme="minorHAnsi"/>
          <w:color w:val="70AD47" w:themeColor="accent6"/>
          <w:sz w:val="23"/>
          <w:szCs w:val="23"/>
          <w:lang w:eastAsia="en-IN"/>
        </w:rPr>
        <w:t>A Manifest File</w:t>
      </w:r>
    </w:p>
    <w:p w14:paraId="1A529B0B" w14:textId="052A3CB1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File</w:t>
      </w:r>
    </w:p>
    <w:p w14:paraId="7F18CC3E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084ED7B" w14:textId="544F0E43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Tag Is used to define A Client-Side Script Such as The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Java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?</w:t>
      </w:r>
    </w:p>
    <w:p w14:paraId="68F903CC" w14:textId="406701CE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n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14:paraId="3413A7BD" w14:textId="4ABD1BD2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CA35AF">
        <w:rPr>
          <w:rFonts w:eastAsia="Times New Roman" w:cstheme="minorHAnsi"/>
          <w:color w:val="70AD47" w:themeColor="accent6"/>
          <w:sz w:val="23"/>
          <w:szCs w:val="23"/>
          <w:lang w:eastAsia="en-IN"/>
        </w:rPr>
        <w:t>&lt;script&gt;</w:t>
      </w:r>
    </w:p>
    <w:p w14:paraId="7116D673" w14:textId="53E114EA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th Above</w:t>
      </w:r>
    </w:p>
    <w:p w14:paraId="2B8A7FA2" w14:textId="142DDCFC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None Of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bove</w:t>
      </w:r>
    </w:p>
    <w:p w14:paraId="49C714DE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CBBDF7D" w14:textId="169769E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2E79B8EB" w14:textId="0E66D6F0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 xml:space="preserve">a format </w:t>
      </w: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tag</w:t>
      </w:r>
      <w:proofErr w:type="gramEnd"/>
      <w:r w:rsidRPr="00FF3AC7">
        <w:rPr>
          <w:rFonts w:eastAsia="Times New Roman" w:cstheme="minorHAnsi"/>
          <w:sz w:val="21"/>
          <w:szCs w:val="21"/>
          <w:lang w:eastAsia="en-IN"/>
        </w:rPr>
        <w:t>.</w:t>
      </w:r>
    </w:p>
    <w:p w14:paraId="0EB7E88A" w14:textId="484815F5" w:rsidR="00D25683" w:rsidRPr="00CA35AF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70AD47" w:themeColor="accent6"/>
          <w:sz w:val="23"/>
          <w:szCs w:val="23"/>
          <w:lang w:eastAsia="en-IN"/>
        </w:rPr>
      </w:pPr>
      <w:r w:rsidRPr="00CA35AF">
        <w:rPr>
          <w:rFonts w:eastAsia="Times New Roman" w:cstheme="minorHAnsi"/>
          <w:color w:val="70AD47" w:themeColor="accent6"/>
          <w:sz w:val="21"/>
          <w:szCs w:val="21"/>
          <w:lang w:eastAsia="en-IN"/>
        </w:rPr>
        <w:t>an empty tag.</w:t>
      </w:r>
    </w:p>
    <w:p w14:paraId="4060AF74" w14:textId="46059981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5837CD41" w14:textId="77777777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4D902388" w14:textId="669DACDE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0699974" w14:textId="365D7CC6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14:paraId="3E30B64E" w14:textId="662BCC03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6DCEACE5" w14:textId="7CAFB0E7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14:paraId="2CCBAFE0" w14:textId="0273EDCB" w:rsidR="00D25683" w:rsidRPr="00CA35AF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u&gt;</w:t>
      </w:r>
    </w:p>
    <w:p w14:paraId="1D26E065" w14:textId="77777777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1CD2170D" w14:textId="42CB1E58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92BCDD0" w14:textId="4745CFAE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14:paraId="4CC4A995" w14:textId="7CEC35BD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checkbox&gt;</w:t>
      </w:r>
    </w:p>
    <w:p w14:paraId="2FAAA687" w14:textId="0CD6809C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 w14:paraId="40C34403" w14:textId="1C109859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b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14:paraId="5C3D26DE" w14:textId="1E14FF0F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CA35AF">
        <w:rPr>
          <w:rFonts w:eastAsia="Times New Roman" w:cstheme="minorHAnsi"/>
          <w:color w:val="70AD47" w:themeColor="accent6"/>
          <w:sz w:val="23"/>
          <w:szCs w:val="23"/>
          <w:lang w:eastAsia="en-IN"/>
        </w:rPr>
        <w:t>&lt;Input type = "checkbox"&gt;</w:t>
      </w:r>
    </w:p>
    <w:p w14:paraId="5274E5FB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E71CFBE" w14:textId="505FE101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attribute sets the text direction as related to lang attribute.</w:t>
      </w:r>
    </w:p>
    <w:p w14:paraId="0DDF3B1F" w14:textId="43B1403C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ub</w:t>
      </w:r>
    </w:p>
    <w:p w14:paraId="47EBDCB8" w14:textId="77777777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</w:p>
    <w:p w14:paraId="3E7F4B1F" w14:textId="01FA1697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s</w:t>
      </w:r>
    </w:p>
    <w:p w14:paraId="0947B3B1" w14:textId="3471BAA8" w:rsidR="00535D5D" w:rsidRPr="00CA35AF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70AD47" w:themeColor="accent6"/>
          <w:sz w:val="23"/>
          <w:szCs w:val="23"/>
          <w:lang w:eastAsia="en-IN"/>
        </w:rPr>
      </w:pPr>
      <w:r w:rsidRPr="00CA35AF">
        <w:rPr>
          <w:rFonts w:eastAsia="Times New Roman" w:cstheme="minorHAnsi"/>
          <w:color w:val="70AD47" w:themeColor="accent6"/>
          <w:sz w:val="23"/>
          <w:szCs w:val="23"/>
          <w:lang w:eastAsia="en-IN"/>
        </w:rPr>
        <w:t>Dir</w:t>
      </w:r>
    </w:p>
    <w:p w14:paraId="75890F20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033AFA52" w14:textId="772A3896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attribute is used to provide an advisory text about an element or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It’s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contents?</w:t>
      </w:r>
    </w:p>
    <w:p w14:paraId="530FAED3" w14:textId="72415BB2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ir</w:t>
      </w:r>
    </w:p>
    <w:p w14:paraId="1BB2A713" w14:textId="5067A863" w:rsidR="00535D5D" w:rsidRPr="00CA35AF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70AD47" w:themeColor="accent6"/>
          <w:sz w:val="23"/>
          <w:szCs w:val="23"/>
          <w:lang w:eastAsia="en-IN"/>
        </w:rPr>
      </w:pPr>
      <w:r w:rsidRPr="00CA35AF">
        <w:rPr>
          <w:rFonts w:eastAsia="Times New Roman" w:cstheme="minorHAnsi"/>
          <w:color w:val="70AD47" w:themeColor="accent6"/>
          <w:sz w:val="23"/>
          <w:szCs w:val="23"/>
          <w:lang w:eastAsia="en-IN"/>
        </w:rPr>
        <w:t>Title</w:t>
      </w:r>
    </w:p>
    <w:p w14:paraId="2FC05640" w14:textId="33B3BDF3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oltip</w:t>
      </w:r>
    </w:p>
    <w:p w14:paraId="0A7866CA" w14:textId="00B9A0A2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440644F4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BF10C3B" w14:textId="08A1D8C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14:paraId="496F0DCC" w14:textId="0D70B70F" w:rsidR="00D25683" w:rsidRPr="00CA35AF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input type = "checkbox"&gt;</w:t>
      </w:r>
    </w:p>
    <w:p w14:paraId="44712732" w14:textId="613DB13E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button"&gt;</w:t>
      </w:r>
    </w:p>
    <w:p w14:paraId="43F98C12" w14:textId="56E3F924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checkbox&gt;</w:t>
      </w:r>
    </w:p>
    <w:p w14:paraId="577F5F63" w14:textId="77777777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"&gt;</w:t>
      </w:r>
    </w:p>
    <w:p w14:paraId="11F57609" w14:textId="10BDF730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F42F849" w14:textId="060BE13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14:paraId="473BF8E9" w14:textId="1C06AE6F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14:paraId="62C8EE2A" w14:textId="6FDD7B66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165B432" w14:textId="3950D2ED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14:paraId="45BED46E" w14:textId="77777777" w:rsidR="00D25683" w:rsidRPr="00CA35AF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option&gt;</w:t>
      </w:r>
    </w:p>
    <w:p w14:paraId="3CE7F16E" w14:textId="2925E6B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803C44" w14:textId="266E8E9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14:paraId="7D94D50A" w14:textId="581B75AD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# and #</w:t>
      </w:r>
    </w:p>
    <w:p w14:paraId="51BDE6C1" w14:textId="3195A6B5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{ and</w:t>
      </w:r>
      <w:proofErr w:type="gram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}</w:t>
      </w:r>
    </w:p>
    <w:p w14:paraId="7D4A5958" w14:textId="1D1B67D1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 xml:space="preserve">! </w:t>
      </w: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and ?</w:t>
      </w:r>
      <w:proofErr w:type="gramEnd"/>
    </w:p>
    <w:p w14:paraId="28528001" w14:textId="77777777" w:rsidR="00D25683" w:rsidRPr="00CA35AF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70AD47" w:themeColor="accent6"/>
          <w:sz w:val="23"/>
          <w:szCs w:val="23"/>
          <w:lang w:eastAsia="en-IN"/>
        </w:rPr>
      </w:pPr>
      <w:r w:rsidRPr="00CA35AF">
        <w:rPr>
          <w:rFonts w:eastAsia="Times New Roman" w:cstheme="minorHAnsi"/>
          <w:color w:val="70AD47" w:themeColor="accent6"/>
          <w:sz w:val="21"/>
          <w:szCs w:val="21"/>
          <w:lang w:eastAsia="en-IN"/>
        </w:rPr>
        <w:t>&lt; and &gt;</w:t>
      </w:r>
    </w:p>
    <w:p w14:paraId="2E101D6C" w14:textId="58065D6D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8B8E18C" w14:textId="15197801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14:paraId="27B181D1" w14:textId="5A2FBBDD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14:paraId="5FCDED1D" w14:textId="6151C79C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A0E6898" w14:textId="75CE9492" w:rsidR="00D25683" w:rsidRPr="00CA35AF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70AD47" w:themeColor="accent6"/>
          <w:sz w:val="23"/>
          <w:szCs w:val="23"/>
          <w:lang w:eastAsia="en-IN"/>
        </w:rPr>
      </w:pPr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tr&gt;</w:t>
      </w:r>
      <w:r w:rsidRPr="00CA35AF">
        <w:rPr>
          <w:rFonts w:eastAsia="Times New Roman" w:cstheme="minorHAnsi"/>
          <w:color w:val="70AD47" w:themeColor="accent6"/>
          <w:sz w:val="21"/>
          <w:szCs w:val="21"/>
          <w:lang w:eastAsia="en-IN"/>
        </w:rPr>
        <w:t xml:space="preserve"> and </w:t>
      </w:r>
      <w:r w:rsidRPr="00CA35AF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/tr&gt;</w:t>
      </w:r>
    </w:p>
    <w:p w14:paraId="15CF811D" w14:textId="3BEE6FC1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 xml:space="preserve">None </w:t>
      </w:r>
      <w:r w:rsidRPr="00CA35AF">
        <w:rPr>
          <w:rFonts w:eastAsia="Times New Roman" w:cstheme="minorHAnsi"/>
          <w:sz w:val="21"/>
          <w:szCs w:val="21"/>
          <w:lang w:eastAsia="en-IN"/>
        </w:rPr>
        <w:t>o</w:t>
      </w:r>
      <w:r w:rsidR="00CA35AF" w:rsidRPr="00CA35AF">
        <w:rPr>
          <w:rFonts w:eastAsia="Times New Roman" w:cstheme="minorHAnsi"/>
          <w:sz w:val="21"/>
          <w:szCs w:val="21"/>
          <w:lang w:eastAsia="en-IN"/>
        </w:rPr>
        <w:t>f</w:t>
      </w:r>
      <w:r w:rsidRPr="00CA35AF">
        <w:rPr>
          <w:rFonts w:eastAsia="Times New Roman" w:cstheme="minorHAnsi"/>
          <w:color w:val="FFFFFF" w:themeColor="background1"/>
          <w:sz w:val="21"/>
          <w:szCs w:val="21"/>
          <w:lang w:eastAsia="en-IN"/>
        </w:rPr>
        <w:t xml:space="preserve"> </w:t>
      </w:r>
      <w:r w:rsidRPr="00FF3AC7">
        <w:rPr>
          <w:rFonts w:eastAsia="Times New Roman" w:cstheme="minorHAnsi"/>
          <w:sz w:val="21"/>
          <w:szCs w:val="21"/>
          <w:lang w:eastAsia="en-IN"/>
        </w:rPr>
        <w:t>the above</w:t>
      </w:r>
    </w:p>
    <w:p w14:paraId="5EF320DB" w14:textId="49F2414B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47AE245" w14:textId="4DC3D4A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hr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794732B3" w14:textId="29CB2AFD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line</w:t>
      </w:r>
    </w:p>
    <w:p w14:paraId="3B7101BA" w14:textId="796882E0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vertical ruler</w:t>
      </w:r>
    </w:p>
    <w:p w14:paraId="795C0A6B" w14:textId="1ADD096D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paragraph</w:t>
      </w:r>
    </w:p>
    <w:p w14:paraId="5B08A082" w14:textId="77777777" w:rsidR="00D25683" w:rsidRPr="00CA35AF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70AD47" w:themeColor="accent6"/>
          <w:sz w:val="23"/>
          <w:szCs w:val="23"/>
          <w:lang w:eastAsia="en-IN"/>
        </w:rPr>
      </w:pPr>
      <w:r w:rsidRPr="00CA35AF">
        <w:rPr>
          <w:rFonts w:eastAsia="Times New Roman" w:cstheme="minorHAnsi"/>
          <w:color w:val="70AD47" w:themeColor="accent6"/>
          <w:sz w:val="21"/>
          <w:szCs w:val="21"/>
          <w:lang w:eastAsia="en-IN"/>
        </w:rPr>
        <w:t>horizontal ruler</w:t>
      </w:r>
    </w:p>
    <w:p w14:paraId="256CD22E" w14:textId="5AC7E76F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1F5F526" w14:textId="522BEFE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14:paraId="73CA806D" w14:textId="57BC20E7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14:paraId="3AADDCB2" w14:textId="1130E2A6" w:rsidR="00D25683" w:rsidRPr="00A4424B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A4424B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id</w:t>
      </w:r>
    </w:p>
    <w:p w14:paraId="3AF85F52" w14:textId="58E261E2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14:paraId="656DB1A4" w14:textId="77777777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02D20306" w14:textId="77777777" w:rsidR="005A18C6" w:rsidRPr="00FF3AC7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0C83D3A2" w14:textId="0E5B307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14:paraId="7B454850" w14:textId="77777777" w:rsidR="005A18C6" w:rsidRPr="00A4424B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A4424B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marquee&gt;</w:t>
      </w:r>
    </w:p>
    <w:p w14:paraId="08701F3E" w14:textId="2BF41801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14:paraId="506B42CC" w14:textId="545CE2FF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14:paraId="3DEE6B92" w14:textId="77777777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42066B0F" w14:textId="0BF967C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6ADD892" w14:textId="3D563AB3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14:paraId="665A3DD1" w14:textId="3FA6A14B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14:paraId="2F026088" w14:textId="2322514F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93E0093" w14:textId="51FA4820" w:rsidR="00D25683" w:rsidRPr="00A4424B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A4424B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pre&gt;</w:t>
      </w:r>
    </w:p>
    <w:p w14:paraId="2AA8BF9A" w14:textId="77777777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A0E64F3" w14:textId="5D7A67A2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1EAB77" w14:textId="37280143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14:paraId="5EA4CD18" w14:textId="1809A0C4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mailto: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</w:p>
    <w:p w14:paraId="735CFBE4" w14:textId="4AAB571E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</w:p>
    <w:p w14:paraId="5138426D" w14:textId="405F2B8E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il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mail&gt;</w:t>
      </w:r>
    </w:p>
    <w:p w14:paraId="76593F50" w14:textId="77777777" w:rsidR="00D25683" w:rsidRPr="00A4424B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A4424B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None of the above</w:t>
      </w:r>
    </w:p>
    <w:p w14:paraId="3BE6AA69" w14:textId="70CDAED0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A1ABA7E" w14:textId="170342C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r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d</w:t>
      </w:r>
      <w:proofErr w:type="gram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?</w:t>
      </w:r>
      <w:proofErr w:type="gramEnd"/>
    </w:p>
    <w:p w14:paraId="6E7165BD" w14:textId="665AB3EC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14:paraId="0F58E824" w14:textId="4FFDD962" w:rsidR="00D25683" w:rsidRPr="00A4424B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A4424B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table&gt;</w:t>
      </w:r>
    </w:p>
    <w:p w14:paraId="60CE76E1" w14:textId="509EB747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14:paraId="6BB392B7" w14:textId="77777777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14:paraId="1DB84299" w14:textId="6F27EC79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18F08E8" w14:textId="228DE98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14:paraId="1755A43F" w14:textId="66B4B8D7" w:rsidR="00D25683" w:rsidRPr="00A4424B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A4424B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body background="img.png"&gt;</w:t>
      </w:r>
    </w:p>
    <w:p w14:paraId="4B8AB105" w14:textId="07D4C0E9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background="img.png"&gt;</w:t>
      </w:r>
    </w:p>
    <w:p w14:paraId="22B5E622" w14:textId="050F97C4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-image="img.png"&gt;</w:t>
      </w:r>
    </w:p>
    <w:p w14:paraId="374A6D9C" w14:textId="77777777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9A7D457" w14:textId="088A0A32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047FAC5" w14:textId="1B8C7E1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14:paraId="046C165C" w14:textId="26E074D3"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 w14:paraId="04FB97A3" w14:textId="77777777" w:rsidR="008133A9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14:paraId="128DCD01" w14:textId="42F4E836" w:rsidR="00D25683" w:rsidRPr="00A4424B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70AD47" w:themeColor="accent6"/>
          <w:sz w:val="23"/>
          <w:szCs w:val="23"/>
          <w:lang w:eastAsia="en-IN"/>
        </w:rPr>
      </w:pPr>
      <w:r w:rsidRPr="00A4424B">
        <w:rPr>
          <w:rFonts w:eastAsia="Times New Roman" w:cstheme="minorHAnsi"/>
          <w:color w:val="70AD47" w:themeColor="accent6"/>
          <w:sz w:val="21"/>
          <w:szCs w:val="21"/>
          <w:lang w:eastAsia="en-IN"/>
        </w:rPr>
        <w:t>disc, circle, square</w:t>
      </w:r>
    </w:p>
    <w:p w14:paraId="64FE596E" w14:textId="77777777"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32B5CD92" w14:textId="1CF479B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FDEB3CF" w14:textId="2A781B58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14:paraId="0DA4E6F1" w14:textId="538FDB4D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alpha = "a" &gt;</w:t>
      </w:r>
    </w:p>
    <w:p w14:paraId="0A3C5DC2" w14:textId="1E856309" w:rsidR="00D25683" w:rsidRPr="00A4424B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A4424B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</w:t>
      </w:r>
      <w:proofErr w:type="spellStart"/>
      <w:r w:rsidRPr="00A4424B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ol</w:t>
      </w:r>
      <w:proofErr w:type="spellEnd"/>
      <w:r w:rsidRPr="00A4424B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 xml:space="preserve"> type = "a"&gt;</w:t>
      </w:r>
    </w:p>
    <w:p w14:paraId="48E5836A" w14:textId="788C875C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etter = "a"&gt;</w:t>
      </w:r>
    </w:p>
    <w:p w14:paraId="27EF4C3B" w14:textId="77777777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8ACA649" w14:textId="0A73163A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3F5DE49" w14:textId="64F39891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14:paraId="7A5D77FF" w14:textId="753AE94D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initial = "4"&gt;</w:t>
      </w:r>
    </w:p>
    <w:p w14:paraId="6ED17DE6" w14:textId="79B16A38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begin = "4"&gt;</w:t>
      </w:r>
    </w:p>
    <w:p w14:paraId="75D7E1F4" w14:textId="6E416748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um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4"&gt;</w:t>
      </w:r>
    </w:p>
    <w:p w14:paraId="76044227" w14:textId="77777777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A4424B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</w:t>
      </w:r>
      <w:proofErr w:type="spellStart"/>
      <w:r w:rsidRPr="00A4424B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ol</w:t>
      </w:r>
      <w:proofErr w:type="spellEnd"/>
      <w:r w:rsidRPr="00A4424B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 xml:space="preserve"> type = "1" start = "4"&gt;</w:t>
      </w:r>
    </w:p>
    <w:p w14:paraId="0DFC2EF6" w14:textId="699679A8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74FC551" w14:textId="6A0D371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 w14:paraId="0A5183C7" w14:textId="55DC155A" w:rsidR="00D25683" w:rsidRPr="00A4424B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A4424B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s</w:t>
      </w:r>
      <w:r w:rsidR="00D25683" w:rsidRPr="00A4424B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tyle</w:t>
      </w:r>
    </w:p>
    <w:p w14:paraId="74392A7A" w14:textId="6CD83389"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14:paraId="501F8B92" w14:textId="0C702AA5"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14:paraId="653A469D" w14:textId="77777777" w:rsidR="00D25683" w:rsidRPr="00FF3AC7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4EF0823" w14:textId="5D961B1E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A595E48" w14:textId="6BB4A3E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14:paraId="0182E62C" w14:textId="76560961" w:rsidR="00D25683" w:rsidRPr="00A4424B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A4424B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p&gt;</w:t>
      </w:r>
    </w:p>
    <w:p w14:paraId="15C4DCAF" w14:textId="37E39BB8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3C52EFFB" w14:textId="4B4E994F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54CD3D52" w14:textId="77777777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29B3466" w14:textId="23516674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4DA89DB" w14:textId="06E1482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14:paraId="6EE75592" w14:textId="053963F9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t</w:t>
      </w:r>
      <w:proofErr w:type="spellEnd"/>
    </w:p>
    <w:p w14:paraId="3BCAB907" w14:textId="5F40D61C" w:rsidR="00D25683" w:rsidRPr="00A4424B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70AD47" w:themeColor="accent6"/>
          <w:sz w:val="23"/>
          <w:szCs w:val="23"/>
          <w:lang w:eastAsia="en-IN"/>
        </w:rPr>
      </w:pPr>
      <w:r w:rsidRPr="00A4424B">
        <w:rPr>
          <w:rFonts w:eastAsia="Times New Roman" w:cstheme="minorHAnsi"/>
          <w:color w:val="70AD47" w:themeColor="accent6"/>
          <w:sz w:val="21"/>
          <w:szCs w:val="21"/>
          <w:lang w:eastAsia="en-IN"/>
        </w:rPr>
        <w:t>.html</w:t>
      </w:r>
    </w:p>
    <w:p w14:paraId="6B29061A" w14:textId="28F85660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ml</w:t>
      </w:r>
      <w:proofErr w:type="spellEnd"/>
      <w:proofErr w:type="gramEnd"/>
    </w:p>
    <w:p w14:paraId="1FDBF501" w14:textId="77777777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4D42C3D" w14:textId="7648ADB4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597C1CC" w14:textId="2FFAB99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79F26CFF" w14:textId="1F2BFB4C" w:rsidR="00D25683" w:rsidRPr="00A4424B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70AD47" w:themeColor="accent6"/>
          <w:sz w:val="23"/>
          <w:szCs w:val="23"/>
          <w:lang w:eastAsia="en-IN"/>
        </w:rPr>
      </w:pPr>
      <w:r w:rsidRPr="00A4424B">
        <w:rPr>
          <w:rFonts w:eastAsia="Times New Roman" w:cstheme="minorHAnsi"/>
          <w:color w:val="70AD47" w:themeColor="accent6"/>
          <w:sz w:val="21"/>
          <w:szCs w:val="21"/>
          <w:lang w:eastAsia="en-IN"/>
        </w:rPr>
        <w:t>Web browser</w:t>
      </w:r>
    </w:p>
    <w:p w14:paraId="644C7430" w14:textId="2B82F71F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Server</w:t>
      </w:r>
    </w:p>
    <w:p w14:paraId="64123186" w14:textId="20045199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terpreter</w:t>
      </w:r>
    </w:p>
    <w:p w14:paraId="2902C496" w14:textId="77777777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D3CD7B0" w14:textId="0227B4EF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24FD1B2" w14:textId="6749D9A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5B2C8051" w14:textId="06EDF3A8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case-sensitive</w:t>
      </w:r>
    </w:p>
    <w:p w14:paraId="554382E2" w14:textId="63AD62C1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upper case</w:t>
      </w:r>
    </w:p>
    <w:p w14:paraId="1A0101AE" w14:textId="1CC7B40D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t case sensitive</w:t>
      </w:r>
    </w:p>
    <w:p w14:paraId="33AA2111" w14:textId="77777777" w:rsidR="00D25683" w:rsidRPr="00A4424B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70AD47" w:themeColor="accent6"/>
          <w:sz w:val="23"/>
          <w:szCs w:val="23"/>
          <w:lang w:eastAsia="en-IN"/>
        </w:rPr>
      </w:pPr>
      <w:r w:rsidRPr="00A4424B">
        <w:rPr>
          <w:rFonts w:eastAsia="Times New Roman" w:cstheme="minorHAnsi"/>
          <w:color w:val="70AD47" w:themeColor="accent6"/>
          <w:sz w:val="21"/>
          <w:szCs w:val="21"/>
          <w:lang w:eastAsia="en-IN"/>
        </w:rPr>
        <w:t>in lowercase</w:t>
      </w:r>
    </w:p>
    <w:p w14:paraId="4854DAD0" w14:textId="2899CF8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B5004F8" w14:textId="238AC49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14:paraId="17DB6341" w14:textId="72519495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14:paraId="567B8130" w14:textId="49978024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ead&gt;</w:t>
      </w:r>
    </w:p>
    <w:p w14:paraId="5B1800B4" w14:textId="4E6429DC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14:paraId="42DFD34E" w14:textId="77777777" w:rsidR="00D25683" w:rsidRPr="00A4424B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A4424B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html&gt;</w:t>
      </w:r>
    </w:p>
    <w:p w14:paraId="2FBBF92A" w14:textId="5A8D563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A39CFF1" w14:textId="0ED651DE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14:paraId="56EB26CB" w14:textId="67025F2F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octype HTML&gt;</w:t>
      </w:r>
    </w:p>
    <w:p w14:paraId="163C1636" w14:textId="50B8D460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\Doctype html&gt;</w:t>
      </w:r>
    </w:p>
    <w:p w14:paraId="1A2CCEA4" w14:textId="15CDBF23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octype&gt;</w:t>
      </w:r>
    </w:p>
    <w:p w14:paraId="440025D2" w14:textId="1F4133EA" w:rsidR="00D25683" w:rsidRPr="00A4424B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A4424B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!DOCTYPE html&gt;</w:t>
      </w:r>
    </w:p>
    <w:p w14:paraId="6D5A0516" w14:textId="3EA24E02" w:rsidR="0010662D" w:rsidRPr="00FF3AC7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1E79AB0" w14:textId="4857AAF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14:paraId="1D2621D0" w14:textId="089951F9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AEBF42A" w14:textId="10FCD1E8" w:rsidR="00D25683" w:rsidRPr="00A4424B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70AD47" w:themeColor="accent6"/>
          <w:sz w:val="23"/>
          <w:szCs w:val="23"/>
          <w:lang w:eastAsia="en-IN"/>
        </w:rPr>
      </w:pPr>
      <w:r w:rsidRPr="00A4424B">
        <w:rPr>
          <w:rFonts w:ascii="Courier New" w:eastAsia="Times New Roman" w:hAnsi="Courier New" w:cs="Courier New"/>
          <w:color w:val="70AD47" w:themeColor="accent6"/>
          <w:sz w:val="21"/>
          <w:szCs w:val="21"/>
          <w:lang w:eastAsia="en-IN"/>
        </w:rPr>
        <w:t>&lt;select&gt;</w:t>
      </w:r>
    </w:p>
    <w:p w14:paraId="2902D3AA" w14:textId="2F083C15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14:paraId="6C7EE384" w14:textId="77777777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14:paraId="7B321987" w14:textId="76DF4ECD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2717DF3" w14:textId="4DBACA77" w:rsidR="00ED46E9" w:rsidRPr="00FF3AC7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FF3AC7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FF3AC7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FF3AC7">
        <w:rPr>
          <w:rFonts w:eastAsia="Times New Roman" w:cstheme="minorHAnsi"/>
          <w:sz w:val="21"/>
          <w:szCs w:val="21"/>
          <w:lang w:eastAsia="en-IN"/>
        </w:rPr>
        <w:t>tag?</w:t>
      </w:r>
    </w:p>
    <w:p w14:paraId="36F9D009" w14:textId="5D908EDC"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M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ethod</w:t>
      </w:r>
    </w:p>
    <w:p w14:paraId="28AEB8C5" w14:textId="7BDA5CF3"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ction</w:t>
      </w:r>
    </w:p>
    <w:p w14:paraId="51F32CB1" w14:textId="28A9E11D" w:rsidR="00ED46E9" w:rsidRPr="00FF3AC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A4424B">
        <w:rPr>
          <w:rFonts w:eastAsia="Times New Roman" w:cstheme="minorHAnsi"/>
          <w:color w:val="70AD47" w:themeColor="accent6"/>
          <w:sz w:val="21"/>
          <w:szCs w:val="21"/>
          <w:lang w:eastAsia="en-IN"/>
        </w:rPr>
        <w:t>Both (a) &amp; (b)</w:t>
      </w:r>
    </w:p>
    <w:p w14:paraId="790654F2" w14:textId="77777777" w:rsidR="00ED46E9" w:rsidRPr="00FF3AC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2F5AF2B" w14:textId="77777777" w:rsidR="00ED46E9" w:rsidRPr="00FF3AC7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FF3AC7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14:paraId="5A920396" w14:textId="77777777" w:rsidR="00ED46E9" w:rsidRPr="00FF3AC7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FF3AC7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3"/>
  </w:num>
  <w:num w:numId="4">
    <w:abstractNumId w:val="14"/>
  </w:num>
  <w:num w:numId="5">
    <w:abstractNumId w:val="10"/>
  </w:num>
  <w:num w:numId="6">
    <w:abstractNumId w:val="6"/>
  </w:num>
  <w:num w:numId="7">
    <w:abstractNumId w:val="38"/>
  </w:num>
  <w:num w:numId="8">
    <w:abstractNumId w:val="29"/>
  </w:num>
  <w:num w:numId="9">
    <w:abstractNumId w:val="17"/>
  </w:num>
  <w:num w:numId="10">
    <w:abstractNumId w:val="26"/>
  </w:num>
  <w:num w:numId="11">
    <w:abstractNumId w:val="42"/>
  </w:num>
  <w:num w:numId="12">
    <w:abstractNumId w:val="23"/>
  </w:num>
  <w:num w:numId="13">
    <w:abstractNumId w:val="34"/>
  </w:num>
  <w:num w:numId="14">
    <w:abstractNumId w:val="28"/>
  </w:num>
  <w:num w:numId="15">
    <w:abstractNumId w:val="49"/>
  </w:num>
  <w:num w:numId="16">
    <w:abstractNumId w:val="36"/>
  </w:num>
  <w:num w:numId="17">
    <w:abstractNumId w:val="20"/>
  </w:num>
  <w:num w:numId="18">
    <w:abstractNumId w:val="22"/>
  </w:num>
  <w:num w:numId="19">
    <w:abstractNumId w:val="33"/>
  </w:num>
  <w:num w:numId="20">
    <w:abstractNumId w:val="0"/>
  </w:num>
  <w:num w:numId="21">
    <w:abstractNumId w:val="19"/>
  </w:num>
  <w:num w:numId="22">
    <w:abstractNumId w:val="39"/>
  </w:num>
  <w:num w:numId="23">
    <w:abstractNumId w:val="1"/>
  </w:num>
  <w:num w:numId="24">
    <w:abstractNumId w:val="27"/>
  </w:num>
  <w:num w:numId="25">
    <w:abstractNumId w:val="5"/>
  </w:num>
  <w:num w:numId="26">
    <w:abstractNumId w:val="46"/>
  </w:num>
  <w:num w:numId="27">
    <w:abstractNumId w:val="40"/>
  </w:num>
  <w:num w:numId="28">
    <w:abstractNumId w:val="21"/>
  </w:num>
  <w:num w:numId="29">
    <w:abstractNumId w:val="41"/>
  </w:num>
  <w:num w:numId="30">
    <w:abstractNumId w:val="37"/>
  </w:num>
  <w:num w:numId="31">
    <w:abstractNumId w:val="48"/>
  </w:num>
  <w:num w:numId="32">
    <w:abstractNumId w:val="30"/>
  </w:num>
  <w:num w:numId="33">
    <w:abstractNumId w:val="35"/>
  </w:num>
  <w:num w:numId="34">
    <w:abstractNumId w:val="18"/>
  </w:num>
  <w:num w:numId="35">
    <w:abstractNumId w:val="11"/>
  </w:num>
  <w:num w:numId="36">
    <w:abstractNumId w:val="24"/>
  </w:num>
  <w:num w:numId="37">
    <w:abstractNumId w:val="9"/>
  </w:num>
  <w:num w:numId="38">
    <w:abstractNumId w:val="50"/>
  </w:num>
  <w:num w:numId="39">
    <w:abstractNumId w:val="31"/>
  </w:num>
  <w:num w:numId="40">
    <w:abstractNumId w:val="2"/>
  </w:num>
  <w:num w:numId="41">
    <w:abstractNumId w:val="16"/>
  </w:num>
  <w:num w:numId="42">
    <w:abstractNumId w:val="45"/>
  </w:num>
  <w:num w:numId="43">
    <w:abstractNumId w:val="4"/>
  </w:num>
  <w:num w:numId="44">
    <w:abstractNumId w:val="25"/>
  </w:num>
  <w:num w:numId="45">
    <w:abstractNumId w:val="32"/>
  </w:num>
  <w:num w:numId="46">
    <w:abstractNumId w:val="43"/>
  </w:num>
  <w:num w:numId="47">
    <w:abstractNumId w:val="12"/>
  </w:num>
  <w:num w:numId="48">
    <w:abstractNumId w:val="13"/>
  </w:num>
  <w:num w:numId="49">
    <w:abstractNumId w:val="15"/>
  </w:num>
  <w:num w:numId="50">
    <w:abstractNumId w:val="7"/>
  </w:num>
  <w:num w:numId="51">
    <w:abstractNumId w:val="4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10662D"/>
    <w:rsid w:val="002440E7"/>
    <w:rsid w:val="002E28A7"/>
    <w:rsid w:val="003710F8"/>
    <w:rsid w:val="003B00C2"/>
    <w:rsid w:val="00474758"/>
    <w:rsid w:val="00490863"/>
    <w:rsid w:val="0051199C"/>
    <w:rsid w:val="00535D5D"/>
    <w:rsid w:val="005A18C6"/>
    <w:rsid w:val="00664387"/>
    <w:rsid w:val="006B128C"/>
    <w:rsid w:val="006D7C6A"/>
    <w:rsid w:val="006F3666"/>
    <w:rsid w:val="007027AC"/>
    <w:rsid w:val="007569E1"/>
    <w:rsid w:val="00777F9E"/>
    <w:rsid w:val="007B2780"/>
    <w:rsid w:val="007C6662"/>
    <w:rsid w:val="007C7C84"/>
    <w:rsid w:val="008133A9"/>
    <w:rsid w:val="008808E3"/>
    <w:rsid w:val="008D2FFB"/>
    <w:rsid w:val="00A05647"/>
    <w:rsid w:val="00A4424B"/>
    <w:rsid w:val="00CA35AF"/>
    <w:rsid w:val="00D25683"/>
    <w:rsid w:val="00ED46E9"/>
    <w:rsid w:val="00EE5132"/>
    <w:rsid w:val="00FE2621"/>
    <w:rsid w:val="00FF3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205A6"/>
  <w15:chartTrackingRefBased/>
  <w15:docId w15:val="{97C4532E-1D53-48B5-8B7C-4E49AFE78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839</Words>
  <Characters>478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Siddharth Sahu</cp:lastModifiedBy>
  <cp:revision>3</cp:revision>
  <dcterms:created xsi:type="dcterms:W3CDTF">2022-03-23T10:01:00Z</dcterms:created>
  <dcterms:modified xsi:type="dcterms:W3CDTF">2022-03-29T12:24:00Z</dcterms:modified>
</cp:coreProperties>
</file>